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DB1D19"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1900521" w:history="1">
            <w:r w:rsidR="00DB1D19" w:rsidRPr="006F593C">
              <w:rPr>
                <w:rStyle w:val="Hyperlink"/>
                <w:noProof/>
              </w:rPr>
              <w:t>Big O :</w:t>
            </w:r>
            <w:r w:rsidR="00DB1D19">
              <w:rPr>
                <w:noProof/>
                <w:webHidden/>
              </w:rPr>
              <w:tab/>
            </w:r>
            <w:r w:rsidR="00DB1D19">
              <w:rPr>
                <w:noProof/>
                <w:webHidden/>
              </w:rPr>
              <w:fldChar w:fldCharType="begin"/>
            </w:r>
            <w:r w:rsidR="00DB1D19">
              <w:rPr>
                <w:noProof/>
                <w:webHidden/>
              </w:rPr>
              <w:instrText xml:space="preserve"> PAGEREF _Toc81900521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C66DA9">
          <w:pPr>
            <w:pStyle w:val="TOC2"/>
            <w:tabs>
              <w:tab w:val="right" w:leader="dot" w:pos="10456"/>
            </w:tabs>
            <w:rPr>
              <w:rFonts w:eastAsiaTheme="minorEastAsia"/>
              <w:noProof/>
            </w:rPr>
          </w:pPr>
          <w:hyperlink w:anchor="_Toc81900522" w:history="1">
            <w:r w:rsidR="00DB1D19" w:rsidRPr="006F593C">
              <w:rPr>
                <w:rStyle w:val="Hyperlink"/>
                <w:noProof/>
              </w:rPr>
              <w:t>Array:</w:t>
            </w:r>
            <w:r w:rsidR="00DB1D19">
              <w:rPr>
                <w:noProof/>
                <w:webHidden/>
              </w:rPr>
              <w:tab/>
            </w:r>
            <w:r w:rsidR="00DB1D19">
              <w:rPr>
                <w:noProof/>
                <w:webHidden/>
              </w:rPr>
              <w:fldChar w:fldCharType="begin"/>
            </w:r>
            <w:r w:rsidR="00DB1D19">
              <w:rPr>
                <w:noProof/>
                <w:webHidden/>
              </w:rPr>
              <w:instrText xml:space="preserve"> PAGEREF _Toc81900522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C66DA9">
          <w:pPr>
            <w:pStyle w:val="TOC2"/>
            <w:tabs>
              <w:tab w:val="right" w:leader="dot" w:pos="10456"/>
            </w:tabs>
            <w:rPr>
              <w:rFonts w:eastAsiaTheme="minorEastAsia"/>
              <w:noProof/>
            </w:rPr>
          </w:pPr>
          <w:hyperlink w:anchor="_Toc81900523" w:history="1">
            <w:r w:rsidR="00DB1D19" w:rsidRPr="006F593C">
              <w:rPr>
                <w:rStyle w:val="Hyperlink"/>
                <w:noProof/>
              </w:rPr>
              <w:t>Arrays in Memory: (as a data structure)</w:t>
            </w:r>
            <w:r w:rsidR="00DB1D19">
              <w:rPr>
                <w:noProof/>
                <w:webHidden/>
              </w:rPr>
              <w:tab/>
            </w:r>
            <w:r w:rsidR="00DB1D19">
              <w:rPr>
                <w:noProof/>
                <w:webHidden/>
              </w:rPr>
              <w:fldChar w:fldCharType="begin"/>
            </w:r>
            <w:r w:rsidR="00DB1D19">
              <w:rPr>
                <w:noProof/>
                <w:webHidden/>
              </w:rPr>
              <w:instrText xml:space="preserve"> PAGEREF _Toc81900523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C66DA9">
          <w:pPr>
            <w:pStyle w:val="TOC2"/>
            <w:tabs>
              <w:tab w:val="right" w:leader="dot" w:pos="10456"/>
            </w:tabs>
            <w:rPr>
              <w:rFonts w:eastAsiaTheme="minorEastAsia"/>
              <w:noProof/>
            </w:rPr>
          </w:pPr>
          <w:hyperlink w:anchor="_Toc81900524" w:history="1">
            <w:r w:rsidR="00DB1D19" w:rsidRPr="006F593C">
              <w:rPr>
                <w:rStyle w:val="Hyperlink"/>
                <w:noProof/>
                <w:lang w:bidi="fa-IR"/>
              </w:rPr>
              <w:t xml:space="preserve">Sort </w:t>
            </w:r>
            <w:r w:rsidR="00DB1D19" w:rsidRPr="006F593C">
              <w:rPr>
                <w:rStyle w:val="Hyperlink"/>
                <w:noProof/>
              </w:rPr>
              <w:t>Algorithm</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24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25" w:history="1">
            <w:r w:rsidR="00DB1D19" w:rsidRPr="006F593C">
              <w:rPr>
                <w:rStyle w:val="Hyperlink"/>
                <w:noProof/>
              </w:rPr>
              <w:t>Bobble Sort Algorithm:</w:t>
            </w:r>
            <w:r w:rsidR="00DB1D19">
              <w:rPr>
                <w:noProof/>
                <w:webHidden/>
              </w:rPr>
              <w:tab/>
            </w:r>
            <w:r w:rsidR="00DB1D19">
              <w:rPr>
                <w:noProof/>
                <w:webHidden/>
              </w:rPr>
              <w:fldChar w:fldCharType="begin"/>
            </w:r>
            <w:r w:rsidR="00DB1D19">
              <w:rPr>
                <w:noProof/>
                <w:webHidden/>
              </w:rPr>
              <w:instrText xml:space="preserve"> PAGEREF _Toc81900525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26" w:history="1">
            <w:r w:rsidR="00DB1D19" w:rsidRPr="006F593C">
              <w:rPr>
                <w:rStyle w:val="Hyperlink"/>
                <w:noProof/>
              </w:rPr>
              <w:t>Insertion Sort: for(j end --)for (i-&gt;j)</w:t>
            </w:r>
            <w:r w:rsidR="00DB1D19">
              <w:rPr>
                <w:noProof/>
                <w:webHidden/>
              </w:rPr>
              <w:tab/>
            </w:r>
            <w:r w:rsidR="00DB1D19">
              <w:rPr>
                <w:noProof/>
                <w:webHidden/>
              </w:rPr>
              <w:fldChar w:fldCharType="begin"/>
            </w:r>
            <w:r w:rsidR="00DB1D19">
              <w:rPr>
                <w:noProof/>
                <w:webHidden/>
              </w:rPr>
              <w:instrText xml:space="preserve"> PAGEREF _Toc81900526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27" w:history="1">
            <w:r w:rsidR="00DB1D19" w:rsidRPr="006F593C">
              <w:rPr>
                <w:rStyle w:val="Hyperlink"/>
                <w:noProof/>
              </w:rPr>
              <w:t>Shell Sort Algorithm:</w:t>
            </w:r>
            <w:r w:rsidR="00DB1D19">
              <w:rPr>
                <w:noProof/>
                <w:webHidden/>
              </w:rPr>
              <w:tab/>
            </w:r>
            <w:r w:rsidR="00DB1D19">
              <w:rPr>
                <w:noProof/>
                <w:webHidden/>
              </w:rPr>
              <w:fldChar w:fldCharType="begin"/>
            </w:r>
            <w:r w:rsidR="00DB1D19">
              <w:rPr>
                <w:noProof/>
                <w:webHidden/>
              </w:rPr>
              <w:instrText xml:space="preserve"> PAGEREF _Toc81900527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C66DA9">
          <w:pPr>
            <w:pStyle w:val="TOC2"/>
            <w:tabs>
              <w:tab w:val="right" w:leader="dot" w:pos="10456"/>
            </w:tabs>
            <w:rPr>
              <w:rFonts w:eastAsiaTheme="minorEastAsia"/>
              <w:noProof/>
            </w:rPr>
          </w:pPr>
          <w:hyperlink w:anchor="_Toc81900528" w:history="1">
            <w:r w:rsidR="00DB1D19" w:rsidRPr="006F593C">
              <w:rPr>
                <w:rStyle w:val="Hyperlink"/>
                <w:noProof/>
              </w:rPr>
              <w:t>Recursion:</w:t>
            </w:r>
            <w:r w:rsidR="00DB1D19">
              <w:rPr>
                <w:noProof/>
                <w:webHidden/>
              </w:rPr>
              <w:tab/>
            </w:r>
            <w:r w:rsidR="00DB1D19">
              <w:rPr>
                <w:noProof/>
                <w:webHidden/>
              </w:rPr>
              <w:fldChar w:fldCharType="begin"/>
            </w:r>
            <w:r w:rsidR="00DB1D19">
              <w:rPr>
                <w:noProof/>
                <w:webHidden/>
              </w:rPr>
              <w:instrText xml:space="preserve"> PAGEREF _Toc81900528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29" w:history="1">
            <w:r w:rsidR="00DB1D19" w:rsidRPr="006F593C">
              <w:rPr>
                <w:rStyle w:val="Hyperlink"/>
                <w:noProof/>
              </w:rPr>
              <w:t>Merge sort:</w:t>
            </w:r>
            <w:r w:rsidR="00DB1D19">
              <w:rPr>
                <w:noProof/>
                <w:webHidden/>
              </w:rPr>
              <w:tab/>
            </w:r>
            <w:r w:rsidR="00DB1D19">
              <w:rPr>
                <w:noProof/>
                <w:webHidden/>
              </w:rPr>
              <w:fldChar w:fldCharType="begin"/>
            </w:r>
            <w:r w:rsidR="00DB1D19">
              <w:rPr>
                <w:noProof/>
                <w:webHidden/>
              </w:rPr>
              <w:instrText xml:space="preserve"> PAGEREF _Toc81900529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30" w:history="1">
            <w:r w:rsidR="00DB1D19" w:rsidRPr="006F593C">
              <w:rPr>
                <w:rStyle w:val="Hyperlink"/>
                <w:noProof/>
              </w:rPr>
              <w:t>Quick Sort:</w:t>
            </w:r>
            <w:r w:rsidR="00DB1D19">
              <w:rPr>
                <w:noProof/>
                <w:webHidden/>
              </w:rPr>
              <w:tab/>
            </w:r>
            <w:r w:rsidR="00DB1D19">
              <w:rPr>
                <w:noProof/>
                <w:webHidden/>
              </w:rPr>
              <w:fldChar w:fldCharType="begin"/>
            </w:r>
            <w:r w:rsidR="00DB1D19">
              <w:rPr>
                <w:noProof/>
                <w:webHidden/>
              </w:rPr>
              <w:instrText xml:space="preserve"> PAGEREF _Toc81900530 \h </w:instrText>
            </w:r>
            <w:r w:rsidR="00DB1D19">
              <w:rPr>
                <w:noProof/>
                <w:webHidden/>
              </w:rPr>
            </w:r>
            <w:r w:rsidR="00DB1D19">
              <w:rPr>
                <w:noProof/>
                <w:webHidden/>
              </w:rPr>
              <w:fldChar w:fldCharType="separate"/>
            </w:r>
            <w:r w:rsidR="00DB1D19">
              <w:rPr>
                <w:noProof/>
                <w:webHidden/>
              </w:rPr>
              <w:t>6</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31" w:history="1">
            <w:r w:rsidR="00DB1D19" w:rsidRPr="006F593C">
              <w:rPr>
                <w:rStyle w:val="Hyperlink"/>
                <w:noProof/>
              </w:rPr>
              <w:t>Counting Sort:</w:t>
            </w:r>
            <w:r w:rsidR="00DB1D19">
              <w:rPr>
                <w:noProof/>
                <w:webHidden/>
              </w:rPr>
              <w:tab/>
            </w:r>
            <w:r w:rsidR="00DB1D19">
              <w:rPr>
                <w:noProof/>
                <w:webHidden/>
              </w:rPr>
              <w:fldChar w:fldCharType="begin"/>
            </w:r>
            <w:r w:rsidR="00DB1D19">
              <w:rPr>
                <w:noProof/>
                <w:webHidden/>
              </w:rPr>
              <w:instrText xml:space="preserve"> PAGEREF _Toc81900531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32" w:history="1">
            <w:r w:rsidR="00DB1D19" w:rsidRPr="006F593C">
              <w:rPr>
                <w:rStyle w:val="Hyperlink"/>
                <w:noProof/>
              </w:rPr>
              <w:t>Stable Counting Sort:</w:t>
            </w:r>
            <w:r w:rsidR="00DB1D19">
              <w:rPr>
                <w:noProof/>
                <w:webHidden/>
              </w:rPr>
              <w:tab/>
            </w:r>
            <w:r w:rsidR="00DB1D19">
              <w:rPr>
                <w:noProof/>
                <w:webHidden/>
              </w:rPr>
              <w:fldChar w:fldCharType="begin"/>
            </w:r>
            <w:r w:rsidR="00DB1D19">
              <w:rPr>
                <w:noProof/>
                <w:webHidden/>
              </w:rPr>
              <w:instrText xml:space="preserve"> PAGEREF _Toc81900532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33" w:history="1">
            <w:r w:rsidR="00DB1D19" w:rsidRPr="006F593C">
              <w:rPr>
                <w:rStyle w:val="Hyperlink"/>
                <w:noProof/>
              </w:rPr>
              <w:t>Radix Sort:</w:t>
            </w:r>
            <w:r w:rsidR="00DB1D19">
              <w:rPr>
                <w:noProof/>
                <w:webHidden/>
              </w:rPr>
              <w:tab/>
            </w:r>
            <w:r w:rsidR="00DB1D19">
              <w:rPr>
                <w:noProof/>
                <w:webHidden/>
              </w:rPr>
              <w:fldChar w:fldCharType="begin"/>
            </w:r>
            <w:r w:rsidR="00DB1D19">
              <w:rPr>
                <w:noProof/>
                <w:webHidden/>
              </w:rPr>
              <w:instrText xml:space="preserve"> PAGEREF _Toc81900533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C66DA9">
          <w:pPr>
            <w:pStyle w:val="TOC2"/>
            <w:tabs>
              <w:tab w:val="right" w:leader="dot" w:pos="10456"/>
            </w:tabs>
            <w:rPr>
              <w:rFonts w:eastAsiaTheme="minorEastAsia"/>
              <w:noProof/>
            </w:rPr>
          </w:pPr>
          <w:hyperlink w:anchor="_Toc81900534" w:history="1">
            <w:r w:rsidR="00DB1D19" w:rsidRPr="006F593C">
              <w:rPr>
                <w:rStyle w:val="Hyperlink"/>
                <w:noProof/>
                <w:lang w:bidi="fa-IR"/>
              </w:rPr>
              <w:t>List:</w:t>
            </w:r>
            <w:r w:rsidR="00DB1D19">
              <w:rPr>
                <w:noProof/>
                <w:webHidden/>
              </w:rPr>
              <w:tab/>
            </w:r>
            <w:r w:rsidR="00DB1D19">
              <w:rPr>
                <w:noProof/>
                <w:webHidden/>
              </w:rPr>
              <w:fldChar w:fldCharType="begin"/>
            </w:r>
            <w:r w:rsidR="00DB1D19">
              <w:rPr>
                <w:noProof/>
                <w:webHidden/>
              </w:rPr>
              <w:instrText xml:space="preserve"> PAGEREF _Toc81900534 \h </w:instrText>
            </w:r>
            <w:r w:rsidR="00DB1D19">
              <w:rPr>
                <w:noProof/>
                <w:webHidden/>
              </w:rPr>
            </w:r>
            <w:r w:rsidR="00DB1D19">
              <w:rPr>
                <w:noProof/>
                <w:webHidden/>
              </w:rPr>
              <w:fldChar w:fldCharType="separate"/>
            </w:r>
            <w:r w:rsidR="00DB1D19">
              <w:rPr>
                <w:noProof/>
                <w:webHidden/>
              </w:rPr>
              <w:t>8</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35" w:history="1">
            <w:r w:rsidR="00DB1D19" w:rsidRPr="006F593C">
              <w:rPr>
                <w:rStyle w:val="Hyperlink"/>
                <w:i/>
                <w:iCs/>
                <w:noProof/>
              </w:rPr>
              <w:t>ArrayList</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35 \h </w:instrText>
            </w:r>
            <w:r w:rsidR="00DB1D19">
              <w:rPr>
                <w:noProof/>
                <w:webHidden/>
              </w:rPr>
            </w:r>
            <w:r w:rsidR="00DB1D19">
              <w:rPr>
                <w:noProof/>
                <w:webHidden/>
              </w:rPr>
              <w:fldChar w:fldCharType="separate"/>
            </w:r>
            <w:r w:rsidR="00DB1D19">
              <w:rPr>
                <w:noProof/>
                <w:webHidden/>
              </w:rPr>
              <w:t>8</w:t>
            </w:r>
            <w:r w:rsidR="00DB1D19">
              <w:rPr>
                <w:noProof/>
                <w:webHidden/>
              </w:rPr>
              <w:fldChar w:fldCharType="end"/>
            </w:r>
          </w:hyperlink>
        </w:p>
        <w:p w:rsidR="00DB1D19" w:rsidRDefault="00C66DA9">
          <w:pPr>
            <w:pStyle w:val="TOC2"/>
            <w:tabs>
              <w:tab w:val="right" w:leader="dot" w:pos="10456"/>
            </w:tabs>
            <w:rPr>
              <w:rFonts w:eastAsiaTheme="minorEastAsia"/>
              <w:noProof/>
            </w:rPr>
          </w:pPr>
          <w:hyperlink w:anchor="_Toc81900536" w:history="1">
            <w:r w:rsidR="00DB1D19" w:rsidRPr="006F593C">
              <w:rPr>
                <w:rStyle w:val="Hyperlink"/>
                <w:noProof/>
              </w:rPr>
              <w:t>Stack</w:t>
            </w:r>
            <w:r w:rsidR="00DB1D19">
              <w:rPr>
                <w:noProof/>
                <w:webHidden/>
              </w:rPr>
              <w:tab/>
            </w:r>
            <w:r w:rsidR="00DB1D19">
              <w:rPr>
                <w:noProof/>
                <w:webHidden/>
              </w:rPr>
              <w:fldChar w:fldCharType="begin"/>
            </w:r>
            <w:r w:rsidR="00DB1D19">
              <w:rPr>
                <w:noProof/>
                <w:webHidden/>
              </w:rPr>
              <w:instrText xml:space="preserve"> PAGEREF _Toc81900536 \h </w:instrText>
            </w:r>
            <w:r w:rsidR="00DB1D19">
              <w:rPr>
                <w:noProof/>
                <w:webHidden/>
              </w:rPr>
            </w:r>
            <w:r w:rsidR="00DB1D19">
              <w:rPr>
                <w:noProof/>
                <w:webHidden/>
              </w:rPr>
              <w:fldChar w:fldCharType="separate"/>
            </w:r>
            <w:r w:rsidR="00DB1D19">
              <w:rPr>
                <w:noProof/>
                <w:webHidden/>
              </w:rPr>
              <w:t>9</w:t>
            </w:r>
            <w:r w:rsidR="00DB1D19">
              <w:rPr>
                <w:noProof/>
                <w:webHidden/>
              </w:rPr>
              <w:fldChar w:fldCharType="end"/>
            </w:r>
          </w:hyperlink>
        </w:p>
        <w:p w:rsidR="00DB1D19" w:rsidRDefault="00C66DA9">
          <w:pPr>
            <w:pStyle w:val="TOC2"/>
            <w:tabs>
              <w:tab w:val="right" w:leader="dot" w:pos="10456"/>
            </w:tabs>
            <w:rPr>
              <w:rFonts w:eastAsiaTheme="minorEastAsia"/>
              <w:noProof/>
            </w:rPr>
          </w:pPr>
          <w:hyperlink w:anchor="_Toc81900537" w:history="1">
            <w:r w:rsidR="00DB1D19" w:rsidRPr="006F593C">
              <w:rPr>
                <w:rStyle w:val="Hyperlink"/>
                <w:noProof/>
                <w:lang w:bidi="fa-IR"/>
              </w:rPr>
              <w:t>Queue:</w:t>
            </w:r>
            <w:r w:rsidR="00DB1D19">
              <w:rPr>
                <w:noProof/>
                <w:webHidden/>
              </w:rPr>
              <w:tab/>
            </w:r>
            <w:r w:rsidR="00DB1D19">
              <w:rPr>
                <w:noProof/>
                <w:webHidden/>
              </w:rPr>
              <w:fldChar w:fldCharType="begin"/>
            </w:r>
            <w:r w:rsidR="00DB1D19">
              <w:rPr>
                <w:noProof/>
                <w:webHidden/>
              </w:rPr>
              <w:instrText xml:space="preserve"> PAGEREF _Toc81900537 \h </w:instrText>
            </w:r>
            <w:r w:rsidR="00DB1D19">
              <w:rPr>
                <w:noProof/>
                <w:webHidden/>
              </w:rPr>
            </w:r>
            <w:r w:rsidR="00DB1D19">
              <w:rPr>
                <w:noProof/>
                <w:webHidden/>
              </w:rPr>
              <w:fldChar w:fldCharType="separate"/>
            </w:r>
            <w:r w:rsidR="00DB1D19">
              <w:rPr>
                <w:noProof/>
                <w:webHidden/>
              </w:rPr>
              <w:t>9</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38" w:history="1">
            <w:r w:rsidR="00DB1D19" w:rsidRPr="006F593C">
              <w:rPr>
                <w:rStyle w:val="Hyperlink"/>
                <w:noProof/>
                <w:lang w:bidi="fa-IR"/>
              </w:rPr>
              <w:t>Hash Table:</w:t>
            </w:r>
            <w:r w:rsidR="00DB1D19">
              <w:rPr>
                <w:noProof/>
                <w:webHidden/>
              </w:rPr>
              <w:tab/>
            </w:r>
            <w:r w:rsidR="00DB1D19">
              <w:rPr>
                <w:noProof/>
                <w:webHidden/>
              </w:rPr>
              <w:fldChar w:fldCharType="begin"/>
            </w:r>
            <w:r w:rsidR="00DB1D19">
              <w:rPr>
                <w:noProof/>
                <w:webHidden/>
              </w:rPr>
              <w:instrText xml:space="preserve"> PAGEREF _Toc81900538 \h </w:instrText>
            </w:r>
            <w:r w:rsidR="00DB1D19">
              <w:rPr>
                <w:noProof/>
                <w:webHidden/>
              </w:rPr>
            </w:r>
            <w:r w:rsidR="00DB1D19">
              <w:rPr>
                <w:noProof/>
                <w:webHidden/>
              </w:rPr>
              <w:fldChar w:fldCharType="separate"/>
            </w:r>
            <w:r w:rsidR="00DB1D19">
              <w:rPr>
                <w:noProof/>
                <w:webHidden/>
              </w:rPr>
              <w:t>10</w:t>
            </w:r>
            <w:r w:rsidR="00DB1D19">
              <w:rPr>
                <w:noProof/>
                <w:webHidden/>
              </w:rPr>
              <w:fldChar w:fldCharType="end"/>
            </w:r>
          </w:hyperlink>
        </w:p>
        <w:p w:rsidR="00DB1D19" w:rsidRDefault="00C66DA9">
          <w:pPr>
            <w:pStyle w:val="TOC1"/>
            <w:tabs>
              <w:tab w:val="right" w:leader="dot" w:pos="10456"/>
            </w:tabs>
            <w:rPr>
              <w:rFonts w:eastAsiaTheme="minorEastAsia"/>
              <w:noProof/>
            </w:rPr>
          </w:pPr>
          <w:hyperlink w:anchor="_Toc81900539" w:history="1">
            <w:r w:rsidR="00DB1D19" w:rsidRPr="006F593C">
              <w:rPr>
                <w:rStyle w:val="Hyperlink"/>
                <w:noProof/>
                <w:lang w:bidi="fa-IR"/>
              </w:rPr>
              <w:t>Tree:</w:t>
            </w:r>
            <w:r w:rsidR="00DB1D19">
              <w:rPr>
                <w:noProof/>
                <w:webHidden/>
              </w:rPr>
              <w:tab/>
            </w:r>
            <w:r w:rsidR="00DB1D19">
              <w:rPr>
                <w:noProof/>
                <w:webHidden/>
              </w:rPr>
              <w:fldChar w:fldCharType="begin"/>
            </w:r>
            <w:r w:rsidR="00DB1D19">
              <w:rPr>
                <w:noProof/>
                <w:webHidden/>
              </w:rPr>
              <w:instrText xml:space="preserve"> PAGEREF _Toc81900539 \h </w:instrText>
            </w:r>
            <w:r w:rsidR="00DB1D19">
              <w:rPr>
                <w:noProof/>
                <w:webHidden/>
              </w:rPr>
            </w:r>
            <w:r w:rsidR="00DB1D19">
              <w:rPr>
                <w:noProof/>
                <w:webHidden/>
              </w:rPr>
              <w:fldChar w:fldCharType="separate"/>
            </w:r>
            <w:r w:rsidR="00DB1D19">
              <w:rPr>
                <w:noProof/>
                <w:webHidden/>
              </w:rPr>
              <w:t>10</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40" w:history="1">
            <w:r w:rsidR="00DB1D19" w:rsidRPr="006F593C">
              <w:rPr>
                <w:rStyle w:val="Hyperlink"/>
                <w:noProof/>
              </w:rPr>
              <w:t>AVL Tree:</w:t>
            </w:r>
            <w:r w:rsidR="00DB1D19">
              <w:rPr>
                <w:noProof/>
                <w:webHidden/>
              </w:rPr>
              <w:tab/>
            </w:r>
            <w:r w:rsidR="00DB1D19">
              <w:rPr>
                <w:noProof/>
                <w:webHidden/>
              </w:rPr>
              <w:fldChar w:fldCharType="begin"/>
            </w:r>
            <w:r w:rsidR="00DB1D19">
              <w:rPr>
                <w:noProof/>
                <w:webHidden/>
              </w:rPr>
              <w:instrText xml:space="preserve"> PAGEREF _Toc81900540 \h </w:instrText>
            </w:r>
            <w:r w:rsidR="00DB1D19">
              <w:rPr>
                <w:noProof/>
                <w:webHidden/>
              </w:rPr>
            </w:r>
            <w:r w:rsidR="00DB1D19">
              <w:rPr>
                <w:noProof/>
                <w:webHidden/>
              </w:rPr>
              <w:fldChar w:fldCharType="separate"/>
            </w:r>
            <w:r w:rsidR="00DB1D19">
              <w:rPr>
                <w:noProof/>
                <w:webHidden/>
              </w:rPr>
              <w:t>15</w:t>
            </w:r>
            <w:r w:rsidR="00DB1D19">
              <w:rPr>
                <w:noProof/>
                <w:webHidden/>
              </w:rPr>
              <w:fldChar w:fldCharType="end"/>
            </w:r>
          </w:hyperlink>
        </w:p>
        <w:p w:rsidR="00DB1D19" w:rsidRDefault="00C66DA9">
          <w:pPr>
            <w:pStyle w:val="TOC2"/>
            <w:tabs>
              <w:tab w:val="right" w:leader="dot" w:pos="10456"/>
            </w:tabs>
            <w:rPr>
              <w:rFonts w:eastAsiaTheme="minorEastAsia"/>
              <w:noProof/>
            </w:rPr>
          </w:pPr>
          <w:hyperlink w:anchor="_Toc81900541" w:history="1">
            <w:r w:rsidR="00DB1D19" w:rsidRPr="006F593C">
              <w:rPr>
                <w:rStyle w:val="Hyperlink"/>
                <w:noProof/>
              </w:rPr>
              <w:t>Heap</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41 \h </w:instrText>
            </w:r>
            <w:r w:rsidR="00DB1D19">
              <w:rPr>
                <w:noProof/>
                <w:webHidden/>
              </w:rPr>
            </w:r>
            <w:r w:rsidR="00DB1D19">
              <w:rPr>
                <w:noProof/>
                <w:webHidden/>
              </w:rPr>
              <w:fldChar w:fldCharType="separate"/>
            </w:r>
            <w:r w:rsidR="00DB1D19">
              <w:rPr>
                <w:noProof/>
                <w:webHidden/>
              </w:rPr>
              <w:t>15</w:t>
            </w:r>
            <w:r w:rsidR="00DB1D19">
              <w:rPr>
                <w:noProof/>
                <w:webHidden/>
              </w:rPr>
              <w:fldChar w:fldCharType="end"/>
            </w:r>
          </w:hyperlink>
        </w:p>
        <w:p w:rsidR="00DB1D19" w:rsidRDefault="00C66DA9">
          <w:pPr>
            <w:pStyle w:val="TOC2"/>
            <w:tabs>
              <w:tab w:val="right" w:leader="dot" w:pos="10456"/>
            </w:tabs>
            <w:rPr>
              <w:rFonts w:eastAsiaTheme="minorEastAsia"/>
              <w:noProof/>
            </w:rPr>
          </w:pPr>
          <w:hyperlink w:anchor="_Toc81900542" w:history="1">
            <w:r w:rsidR="00DB1D19" w:rsidRPr="006F593C">
              <w:rPr>
                <w:rStyle w:val="Hyperlink"/>
                <w:noProof/>
              </w:rPr>
              <w:t>Search Algorithm:</w:t>
            </w:r>
            <w:r w:rsidR="00DB1D19">
              <w:rPr>
                <w:noProof/>
                <w:webHidden/>
              </w:rPr>
              <w:tab/>
            </w:r>
            <w:r w:rsidR="00DB1D19">
              <w:rPr>
                <w:noProof/>
                <w:webHidden/>
              </w:rPr>
              <w:fldChar w:fldCharType="begin"/>
            </w:r>
            <w:r w:rsidR="00DB1D19">
              <w:rPr>
                <w:noProof/>
                <w:webHidden/>
              </w:rPr>
              <w:instrText xml:space="preserve"> PAGEREF _Toc81900542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43" w:history="1">
            <w:r w:rsidR="00DB1D19" w:rsidRPr="006F593C">
              <w:rPr>
                <w:rStyle w:val="Hyperlink"/>
                <w:noProof/>
              </w:rPr>
              <w:t>Linear Search</w:t>
            </w:r>
            <w:r w:rsidR="00DB1D19">
              <w:rPr>
                <w:noProof/>
                <w:webHidden/>
              </w:rPr>
              <w:tab/>
            </w:r>
            <w:r w:rsidR="00DB1D19">
              <w:rPr>
                <w:noProof/>
                <w:webHidden/>
              </w:rPr>
              <w:fldChar w:fldCharType="begin"/>
            </w:r>
            <w:r w:rsidR="00DB1D19">
              <w:rPr>
                <w:noProof/>
                <w:webHidden/>
              </w:rPr>
              <w:instrText xml:space="preserve"> PAGEREF _Toc81900543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DB1D19" w:rsidRDefault="00C66DA9">
          <w:pPr>
            <w:pStyle w:val="TOC3"/>
            <w:tabs>
              <w:tab w:val="right" w:leader="dot" w:pos="10456"/>
            </w:tabs>
            <w:rPr>
              <w:rFonts w:eastAsiaTheme="minorEastAsia"/>
              <w:noProof/>
            </w:rPr>
          </w:pPr>
          <w:hyperlink w:anchor="_Toc81900544" w:history="1">
            <w:r w:rsidR="00DB1D19" w:rsidRPr="006F593C">
              <w:rPr>
                <w:rStyle w:val="Hyperlink"/>
                <w:noProof/>
              </w:rPr>
              <w:t>Binary Search:</w:t>
            </w:r>
            <w:r w:rsidR="00DB1D19">
              <w:rPr>
                <w:noProof/>
                <w:webHidden/>
              </w:rPr>
              <w:tab/>
            </w:r>
            <w:r w:rsidR="00DB1D19">
              <w:rPr>
                <w:noProof/>
                <w:webHidden/>
              </w:rPr>
              <w:fldChar w:fldCharType="begin"/>
            </w:r>
            <w:r w:rsidR="00DB1D19">
              <w:rPr>
                <w:noProof/>
                <w:webHidden/>
              </w:rPr>
              <w:instrText xml:space="preserve"> PAGEREF _Toc81900544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1900521"/>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1900522"/>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1900523"/>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1900524"/>
      <w:r>
        <w:rPr>
          <w:lang w:bidi="fa-IR"/>
        </w:rPr>
        <w:lastRenderedPageBreak/>
        <w:t xml:space="preserve">Sort </w:t>
      </w:r>
      <w:r w:rsidRPr="00800ED6">
        <w:t>Algorithm</w:t>
      </w:r>
      <w:r>
        <w:rPr>
          <w:lang w:bidi="fa-IR"/>
        </w:rPr>
        <w:t>:</w:t>
      </w:r>
      <w:bookmarkEnd w:id="3"/>
      <w:r>
        <w:rPr>
          <w:lang w:bidi="fa-IR"/>
        </w:rPr>
        <w:t xml:space="preserve"> </w:t>
      </w:r>
    </w:p>
    <w:p w:rsidR="00C315FF" w:rsidRDefault="00C315FF" w:rsidP="00C315FF">
      <w:bookmarkStart w:id="4" w:name="_Toc81900525"/>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A241AA" w:rsidRDefault="00C315FF" w:rsidP="00A241AA">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1900526"/>
      <w:r w:rsidRPr="003B3947">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r>
      <w:r>
        <w:rPr>
          <w:color w:val="A9B7C6"/>
          <w:sz w:val="19"/>
          <w:szCs w:val="19"/>
        </w:rPr>
        <w:lastRenderedPageBreak/>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1900527"/>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1900528"/>
      <w:r>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1900529"/>
      <w:r>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lastRenderedPageBreak/>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r>
      <w:r>
        <w:rPr>
          <w:color w:val="CC7832"/>
          <w:sz w:val="17"/>
          <w:szCs w:val="17"/>
        </w:rPr>
        <w:lastRenderedPageBreak/>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1900530"/>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1900531"/>
      <w:r>
        <w:lastRenderedPageBreak/>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1900532"/>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1900533"/>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lastRenderedPageBreak/>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1900534"/>
      <w:r>
        <w:rPr>
          <w:lang w:bidi="fa-IR"/>
        </w:rPr>
        <w:t>List:</w:t>
      </w:r>
      <w:bookmarkEnd w:id="13"/>
      <w:r>
        <w:rPr>
          <w:lang w:bidi="fa-IR"/>
        </w:rPr>
        <w:t xml:space="preserve"> </w:t>
      </w:r>
    </w:p>
    <w:p w:rsidR="0079320E" w:rsidRDefault="0079320E" w:rsidP="0079320E">
      <w:pPr>
        <w:pStyle w:val="Heading3"/>
        <w:rPr>
          <w:lang w:bidi="fa-IR"/>
        </w:rPr>
      </w:pPr>
      <w:bookmarkStart w:id="14" w:name="_Toc81900535"/>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lastRenderedPageBreak/>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1900536"/>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1900537"/>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lastRenderedPageBreak/>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1900538"/>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1900539"/>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lastRenderedPageBreak/>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r>
      <w:r w:rsidRPr="00501B84">
        <w:rPr>
          <w:rFonts w:ascii="Courier New" w:eastAsia="Times New Roman" w:hAnsi="Courier New" w:cs="Courier New"/>
          <w:color w:val="0033B3"/>
          <w:sz w:val="19"/>
          <w:szCs w:val="19"/>
        </w:rPr>
        <w:lastRenderedPageBreak/>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lastRenderedPageBreak/>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lastRenderedPageBreak/>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temp</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lastRenderedPageBreak/>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19" w:name="_Toc81900540"/>
      <w:r>
        <w:rPr>
          <w:noProof/>
        </w:rPr>
        <w:t>AVL Tree:</w:t>
      </w:r>
      <w:bookmarkEnd w:id="19"/>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lastRenderedPageBreak/>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r w:rsidR="007D63CB">
        <w:rPr>
          <w:sz w:val="24"/>
          <w:szCs w:val="24"/>
          <w:lang w:bidi="fa-IR"/>
        </w:rPr>
        <w:t>(left child)</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267CAC" w:rsidRDefault="00267CAC" w:rsidP="00267CAC">
                            <w:r>
                              <w:t>Righ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qLUAIAAKs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BOJgz0xC6pewJej7cR5K2cN4O+ED4/CYcRA&#10;EdYmPOCoNSEn2kmcrcj9/ps9xqPz8HLWYWRL7n+thVOc6e8GM3FZjEZxxpMyOj0fQHHHnsWxx6zb&#10;GwJXBRbUyiTG+KD3Yu2ofcZ2TeOrcAkj8XbJw168CdtFwnZKNZ2mIEy1FeHOzK2M0LEzkdan/lk4&#10;u+trwETc0364xfhde7ex8aah6TpQ3aTeR563rO7ox0ak/u62N67csZ6iXr8xkz8AAAD//wMAUEsD&#10;BBQABgAIAAAAIQDb5SDh3QAAAAcBAAAPAAAAZHJzL2Rvd25yZXYueG1sTI9BT8JAFITvJvyHzTPx&#10;JtsSlKV2S4jRg54EMXpcuo+2ofu26S6l/nufJzhOZjLzTb4aXSsG7EPjSUM6TUAgld42VGnYfb7e&#10;KxAhGrKm9YQafjHAqpjc5Caz/kwbHLaxElxCITMa6hi7TMpQ1uhMmPoOib2D752JLPtK2t6cudy1&#10;cpYkj9KZhnihNh0+11getyen4eV9OHwMP3a36aJSb1/LJH6nR63vbsf1E4iIY7yE4R+f0aFgpr0/&#10;kQ2i1bCYp3OOangAwfYynfG1PUulQBa5vOYv/gAAAP//AwBQSwECLQAUAAYACAAAACEAtoM4kv4A&#10;AADhAQAAEwAAAAAAAAAAAAAAAAAAAAAAW0NvbnRlbnRfVHlwZXNdLnhtbFBLAQItABQABgAIAAAA&#10;IQA4/SH/1gAAAJQBAAALAAAAAAAAAAAAAAAAAC8BAABfcmVscy8ucmVsc1BLAQItABQABgAIAAAA&#10;IQDL3hqLUAIAAKsEAAAOAAAAAAAAAAAAAAAAAC4CAABkcnMvZTJvRG9jLnhtbFBLAQItABQABgAI&#10;AAAAIQDb5SDh3QAAAAcBAAAPAAAAAAAAAAAAAAAAAKoEAABkcnMvZG93bnJldi54bWxQSwUGAAAA&#10;AAQABADzAAAAtAUAAAAA&#10;" fillcolor="red" strokeweight=".5pt">
                <v:textbox>
                  <w:txbxContent>
                    <w:p w:rsidR="00267CAC" w:rsidRDefault="00267CAC" w:rsidP="00267CAC">
                      <w:r>
                        <w:t>Right</w:t>
                      </w:r>
                      <w:r>
                        <w:t xml:space="preserve">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267CAC" w:rsidRDefault="00267CA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267CAC" w:rsidRDefault="00267CA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267CAC" w:rsidRPr="00267CAC" w:rsidRDefault="00267CA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mF+TQIAAKIEAAAOAAAAZHJzL2Uyb0RvYy54bWysVE1v2zAMvQ/YfxB0X5yk+eiCOkXWIsOA&#10;oi3QDj0rstwYk0VNUmJ3v35PspOm3U7DLgpF0k/k42MuLttas71yviKT89FgyJkykorKPOf8++P6&#10;0zlnPghTCE1G5fxFeX65/PjhorELNaYt6UI5BhDjF43N+TYEu8gyL7eqFn5AVhkES3K1CLi656xw&#10;ogF6rbPxcDjLGnKFdSSV9/Bed0G+TPhlqWS4K0uvAtM5R20hnS6dm3hmywuxeHbCbivZlyH+oYpa&#10;VAaPHqGuRRBs56o/oOpKOvJUhoGkOqOyrKRKPaCb0fBdNw9bYVXqBeR4e6TJ/z9Yebu/d6wqcj4b&#10;cWZEjRk9qjawL9QyuMBPY/0CaQ8WiaGFH3M++D2cse22dHX8RUMMcTD9cmQ3okk45/PzszHkIBGa&#10;jM5m03lEyV4/ts6Hr4pqFo2cOwwvcSr2Nz50qYeU+JYnXRXrSut0iYJRV9qxvcCodUglAvxNljas&#10;Qadn02ECfhOL0MfvN1rIH315J1nA0wY1R0q61qMV2k3b87Sh4gU0OeqE5q1cV8C9ET7cCwdlgRls&#10;S7jDUWpCMdRbnG3J/fqbP+Zj4Ihy1kCpOfc/d8IpzvQ3Ayl8Hk0mUdrpMpnOx7i408jmNGJ29RWB&#10;IUwb1SUz5gd9MEtH9ROWahVfRUgYibdzHg7mVej2B0sp1WqVkiBmK8KNebAyQseJRD4f2yfhbD/P&#10;ACHc0kHTYvFurF1u/NLQaheorNLMI8Edqz3vWISkmn5p46ad3lPW61/L8jcAAAD//wMAUEsDBBQA&#10;BgAIAAAAIQBqVgwK3gAAAAoBAAAPAAAAZHJzL2Rvd25yZXYueG1sTI/BTsMwEETvSPyDtUjcqENI&#10;2jSNUwEqXHqiIM5uvLUtYjuK3TT8PcsJjqt9mnnTbGfXswnHaIMXcL/IgKHvgrJeC/h4f7mrgMUk&#10;vZJ98CjgGyNs2+urRtYqXPwbToekGYX4WEsBJqWh5jx2Bp2MizCgp98pjE4mOkfN1SgvFO56nmfZ&#10;kjtpPTUYOeCzwe7rcHYCdk96rbtKjmZXKWun+fO0169C3N7MjxtgCef0B8OvPqlDS07HcPYqsl5A&#10;kZe0JQmoVg/ACCiL1RLYkcgyL4C3Df8/of0BAAD//wMAUEsBAi0AFAAGAAgAAAAhALaDOJL+AAAA&#10;4QEAABMAAAAAAAAAAAAAAAAAAAAAAFtDb250ZW50X1R5cGVzXS54bWxQSwECLQAUAAYACAAAACEA&#10;OP0h/9YAAACUAQAACwAAAAAAAAAAAAAAAAAvAQAAX3JlbHMvLnJlbHNQSwECLQAUAAYACAAAACEA&#10;eVphfk0CAACiBAAADgAAAAAAAAAAAAAAAAAuAgAAZHJzL2Uyb0RvYy54bWxQSwECLQAUAAYACAAA&#10;ACEAalYMCt4AAAAKAQAADwAAAAAAAAAAAAAAAACnBAAAZHJzL2Rvd25yZXYueG1sUEsFBgAAAAAE&#10;AAQA8wAAALIFAAAAAA==&#10;" fillcolor="white [3201]" strokeweight=".5pt">
                <v:textbox>
                  <w:txbxContent>
                    <w:p w:rsidR="00267CAC" w:rsidRPr="00267CAC" w:rsidRDefault="00267CA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4F497F" w:rsidP="004F497F">
      <w:pPr>
        <w:pStyle w:val="ListParagraph"/>
        <w:numPr>
          <w:ilvl w:val="0"/>
          <w:numId w:val="6"/>
        </w:numPr>
        <w:rPr>
          <w:lang w:bidi="fa-IR"/>
        </w:rPr>
      </w:pPr>
      <w:r>
        <w:rPr>
          <w:lang w:bidi="fa-IR"/>
        </w:rPr>
        <w:t xml:space="preserve">insert a node similar to previous insert method in Trees. </w:t>
      </w:r>
    </w:p>
    <w:p w:rsidR="004F497F" w:rsidRDefault="004F497F" w:rsidP="004F497F">
      <w:pPr>
        <w:pStyle w:val="ListParagraph"/>
        <w:numPr>
          <w:ilvl w:val="0"/>
          <w:numId w:val="6"/>
        </w:numPr>
        <w:rPr>
          <w:lang w:bidi="fa-IR"/>
        </w:rPr>
      </w:pPr>
      <w:r>
        <w:rPr>
          <w:lang w:bidi="fa-IR"/>
        </w:rPr>
        <w:t xml:space="preserve">Update the heights </w:t>
      </w:r>
    </w:p>
    <w:p w:rsidR="004F497F" w:rsidRDefault="004F497F" w:rsidP="004F497F">
      <w:pPr>
        <w:pStyle w:val="ListParagraph"/>
        <w:numPr>
          <w:ilvl w:val="0"/>
          <w:numId w:val="6"/>
        </w:numPr>
        <w:rPr>
          <w:lang w:bidi="fa-IR"/>
        </w:rPr>
      </w:pPr>
      <w:r>
        <w:rPr>
          <w:lang w:bidi="fa-IR"/>
        </w:rPr>
        <w:t xml:space="preserve">Check balance </w:t>
      </w:r>
    </w:p>
    <w:p w:rsidR="00AE51D7" w:rsidRDefault="004F497F" w:rsidP="00AE51D7">
      <w:pPr>
        <w:pStyle w:val="ListParagraph"/>
        <w:numPr>
          <w:ilvl w:val="0"/>
          <w:numId w:val="6"/>
        </w:numPr>
        <w:rPr>
          <w:lang w:bidi="fa-IR"/>
        </w:rPr>
      </w:pPr>
      <w:r>
        <w:rPr>
          <w:lang w:bidi="fa-IR"/>
        </w:rPr>
        <w:t xml:space="preserve">If not balanced, do right or left rotation </w:t>
      </w:r>
    </w:p>
    <w:p w:rsidR="00AE51D7" w:rsidRDefault="00AE51D7" w:rsidP="00A34AAF">
      <w:pPr>
        <w:ind w:firstLine="720"/>
        <w:rPr>
          <w:lang w:bidi="fa-IR"/>
        </w:rPr>
      </w:pPr>
      <w:r>
        <w:rPr>
          <w:lang w:bidi="fa-IR"/>
        </w:rPr>
        <w:t xml:space="preserve">Delete a node: </w:t>
      </w:r>
    </w:p>
    <w:p w:rsidR="00A34AAF" w:rsidRDefault="00A34AAF" w:rsidP="00A34AAF">
      <w:pPr>
        <w:pStyle w:val="ListParagraph"/>
        <w:numPr>
          <w:ilvl w:val="1"/>
          <w:numId w:val="1"/>
        </w:numPr>
        <w:rPr>
          <w:lang w:bidi="fa-IR"/>
        </w:rPr>
      </w:pPr>
      <w:r>
        <w:rPr>
          <w:lang w:bidi="fa-IR"/>
        </w:rPr>
        <w:t>Find the min value</w:t>
      </w:r>
      <w:bookmarkStart w:id="20" w:name="_GoBack"/>
      <w:bookmarkEnd w:id="20"/>
    </w:p>
    <w:p w:rsidR="00A34AAF" w:rsidRDefault="00A34AAF" w:rsidP="00A34AAF">
      <w:pPr>
        <w:pStyle w:val="ListParagraph"/>
        <w:numPr>
          <w:ilvl w:val="1"/>
          <w:numId w:val="1"/>
        </w:numPr>
        <w:rPr>
          <w:lang w:bidi="fa-IR"/>
        </w:rPr>
      </w:pPr>
    </w:p>
    <w:p w:rsidR="00AE51D7" w:rsidRDefault="008E5EF2" w:rsidP="008E5EF2">
      <w:pPr>
        <w:jc w:val="center"/>
        <w:rPr>
          <w:lang w:bidi="fa-IR"/>
        </w:rPr>
      </w:pPr>
      <w:r>
        <w:rPr>
          <w:noProof/>
        </w:rPr>
        <w:drawing>
          <wp:inline distT="0" distB="0" distL="0" distR="0" wp14:anchorId="465B6F18" wp14:editId="541C358D">
            <wp:extent cx="2992091" cy="170202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hqprint">
                      <a:extLst>
                        <a:ext uri="{28A0092B-C50C-407E-A947-70E740481C1C}">
                          <a14:useLocalDpi xmlns:a14="http://schemas.microsoft.com/office/drawing/2010/main"/>
                        </a:ext>
                      </a:extLst>
                    </a:blip>
                    <a:srcRect/>
                    <a:stretch/>
                  </pic:blipFill>
                  <pic:spPr bwMode="auto">
                    <a:xfrm>
                      <a:off x="0" y="0"/>
                      <a:ext cx="3012630" cy="17137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4469EB" wp14:editId="55F5EB3A">
            <wp:extent cx="3163032" cy="17014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hqprint">
                      <a:extLst>
                        <a:ext uri="{28A0092B-C50C-407E-A947-70E740481C1C}">
                          <a14:useLocalDpi xmlns:a14="http://schemas.microsoft.com/office/drawing/2010/main"/>
                        </a:ext>
                      </a:extLst>
                    </a:blip>
                    <a:srcRect/>
                    <a:stretch/>
                  </pic:blipFill>
                  <pic:spPr bwMode="auto">
                    <a:xfrm>
                      <a:off x="0" y="0"/>
                      <a:ext cx="3183894" cy="171271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50DC" w:rsidP="00611966">
      <w:pPr>
        <w:pStyle w:val="Heading2"/>
        <w:rPr>
          <w:lang w:bidi="fa-IR"/>
        </w:rPr>
      </w:pPr>
      <w:bookmarkStart w:id="21" w:name="_Toc81900541"/>
      <w:r w:rsidRPr="00611966">
        <w:rPr>
          <w:rStyle w:val="Heading2Char"/>
        </w:rPr>
        <w:t>Heap</w:t>
      </w:r>
      <w:r>
        <w:rPr>
          <w:lang w:bidi="fa-IR"/>
        </w:rPr>
        <w:t>:</w:t>
      </w:r>
      <w:bookmarkEnd w:id="21"/>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P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lastRenderedPageBreak/>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2" w:name="_Toc81900542"/>
      <w:r>
        <w:rPr>
          <w:noProof/>
        </w:rPr>
        <w:t>Search Algorithm:</w:t>
      </w:r>
      <w:bookmarkEnd w:id="22"/>
      <w:r>
        <w:rPr>
          <w:noProof/>
        </w:rPr>
        <w:t xml:space="preserve"> </w:t>
      </w:r>
    </w:p>
    <w:p w:rsidR="004F2FFA" w:rsidRDefault="004F2FFA" w:rsidP="00154172">
      <w:pPr>
        <w:tabs>
          <w:tab w:val="right" w:pos="9360"/>
        </w:tabs>
        <w:rPr>
          <w:noProof/>
        </w:rPr>
      </w:pPr>
      <w:bookmarkStart w:id="23" w:name="_Toc81900543"/>
      <w:r w:rsidRPr="004F2FFA">
        <w:rPr>
          <w:rStyle w:val="Heading3Char"/>
        </w:rPr>
        <w:t>Linear Search</w:t>
      </w:r>
      <w:bookmarkEnd w:id="23"/>
      <w:r>
        <w:rPr>
          <w:noProof/>
        </w:rPr>
        <w:t>: iterate over array items with a for loop and return the index of the element that maches. O(n)</w:t>
      </w:r>
    </w:p>
    <w:p w:rsidR="004F2FFA" w:rsidRDefault="004F2FFA" w:rsidP="004F2FFA">
      <w:pPr>
        <w:pStyle w:val="Heading3"/>
        <w:rPr>
          <w:noProof/>
        </w:rPr>
      </w:pPr>
      <w:bookmarkStart w:id="24" w:name="_Toc81900544"/>
      <w:r>
        <w:rPr>
          <w:noProof/>
        </w:rPr>
        <w:t>Binary Search:</w:t>
      </w:r>
      <w:bookmarkEnd w:id="24"/>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lastRenderedPageBreak/>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Pr="004F2FFA" w:rsidRDefault="003C542C" w:rsidP="004F2FFA"/>
    <w:sectPr w:rsidR="003C542C" w:rsidRPr="004F2FFA"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6DA9" w:rsidRDefault="00C66DA9" w:rsidP="00775E45">
      <w:pPr>
        <w:spacing w:after="0" w:line="240" w:lineRule="auto"/>
      </w:pPr>
      <w:r>
        <w:separator/>
      </w:r>
    </w:p>
  </w:endnote>
  <w:endnote w:type="continuationSeparator" w:id="0">
    <w:p w:rsidR="00C66DA9" w:rsidRDefault="00C66DA9"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6DA9" w:rsidRDefault="00C66DA9" w:rsidP="00775E45">
      <w:pPr>
        <w:spacing w:after="0" w:line="240" w:lineRule="auto"/>
      </w:pPr>
      <w:r>
        <w:separator/>
      </w:r>
    </w:p>
  </w:footnote>
  <w:footnote w:type="continuationSeparator" w:id="0">
    <w:p w:rsidR="00C66DA9" w:rsidRDefault="00C66DA9"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6A6"/>
    <w:multiLevelType w:val="hybridMultilevel"/>
    <w:tmpl w:val="99527C9A"/>
    <w:lvl w:ilvl="0" w:tplc="FEB4ED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mwqAUAX5B6ESwAAAA="/>
  </w:docVars>
  <w:rsids>
    <w:rsidRoot w:val="002A017A"/>
    <w:rsid w:val="00041C46"/>
    <w:rsid w:val="0005049A"/>
    <w:rsid w:val="00052DD8"/>
    <w:rsid w:val="000C3A94"/>
    <w:rsid w:val="000D102B"/>
    <w:rsid w:val="000D1D4C"/>
    <w:rsid w:val="000E6DC7"/>
    <w:rsid w:val="00110C45"/>
    <w:rsid w:val="00112969"/>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83A3B"/>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B3947"/>
    <w:rsid w:val="003C1EAA"/>
    <w:rsid w:val="003C542C"/>
    <w:rsid w:val="003D0B51"/>
    <w:rsid w:val="003D61E3"/>
    <w:rsid w:val="00421DE9"/>
    <w:rsid w:val="00422A8C"/>
    <w:rsid w:val="004508F7"/>
    <w:rsid w:val="00461CD9"/>
    <w:rsid w:val="00476952"/>
    <w:rsid w:val="00484952"/>
    <w:rsid w:val="00491469"/>
    <w:rsid w:val="004B5624"/>
    <w:rsid w:val="004B5B04"/>
    <w:rsid w:val="004C3F88"/>
    <w:rsid w:val="004D2F6B"/>
    <w:rsid w:val="004D66C5"/>
    <w:rsid w:val="004F2FFA"/>
    <w:rsid w:val="004F497F"/>
    <w:rsid w:val="00501B84"/>
    <w:rsid w:val="00531DBA"/>
    <w:rsid w:val="00533E5E"/>
    <w:rsid w:val="0054216E"/>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7571E"/>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D63CB"/>
    <w:rsid w:val="007E5666"/>
    <w:rsid w:val="007F4027"/>
    <w:rsid w:val="00800ED6"/>
    <w:rsid w:val="00804099"/>
    <w:rsid w:val="008216A6"/>
    <w:rsid w:val="008222AF"/>
    <w:rsid w:val="00836C7D"/>
    <w:rsid w:val="008568B9"/>
    <w:rsid w:val="00866CF9"/>
    <w:rsid w:val="0088268F"/>
    <w:rsid w:val="00882947"/>
    <w:rsid w:val="00890326"/>
    <w:rsid w:val="008C1300"/>
    <w:rsid w:val="008E5EF2"/>
    <w:rsid w:val="008E6558"/>
    <w:rsid w:val="00913B96"/>
    <w:rsid w:val="009261C0"/>
    <w:rsid w:val="0094035A"/>
    <w:rsid w:val="00964D36"/>
    <w:rsid w:val="00975B9F"/>
    <w:rsid w:val="00986537"/>
    <w:rsid w:val="00993BCD"/>
    <w:rsid w:val="0099676B"/>
    <w:rsid w:val="009B2BC7"/>
    <w:rsid w:val="009D4B6C"/>
    <w:rsid w:val="009D7AE6"/>
    <w:rsid w:val="009E101F"/>
    <w:rsid w:val="00A108A9"/>
    <w:rsid w:val="00A13CAD"/>
    <w:rsid w:val="00A23EA2"/>
    <w:rsid w:val="00A241AA"/>
    <w:rsid w:val="00A34AAF"/>
    <w:rsid w:val="00A52438"/>
    <w:rsid w:val="00A5565C"/>
    <w:rsid w:val="00A61A49"/>
    <w:rsid w:val="00A61EC6"/>
    <w:rsid w:val="00A72958"/>
    <w:rsid w:val="00A756E2"/>
    <w:rsid w:val="00A824C7"/>
    <w:rsid w:val="00A8464D"/>
    <w:rsid w:val="00A948A9"/>
    <w:rsid w:val="00AB3591"/>
    <w:rsid w:val="00AC0207"/>
    <w:rsid w:val="00AD2D38"/>
    <w:rsid w:val="00AE51D7"/>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60158"/>
    <w:rsid w:val="00C661C7"/>
    <w:rsid w:val="00C66DA9"/>
    <w:rsid w:val="00C67EF4"/>
    <w:rsid w:val="00C75A64"/>
    <w:rsid w:val="00C83EA1"/>
    <w:rsid w:val="00C97847"/>
    <w:rsid w:val="00CA4CBD"/>
    <w:rsid w:val="00CA7A36"/>
    <w:rsid w:val="00CB7630"/>
    <w:rsid w:val="00CD132F"/>
    <w:rsid w:val="00CD6463"/>
    <w:rsid w:val="00D007DB"/>
    <w:rsid w:val="00D23C60"/>
    <w:rsid w:val="00D34486"/>
    <w:rsid w:val="00D4230E"/>
    <w:rsid w:val="00D6025C"/>
    <w:rsid w:val="00D6320C"/>
    <w:rsid w:val="00D853BD"/>
    <w:rsid w:val="00DB1602"/>
    <w:rsid w:val="00DB1D19"/>
    <w:rsid w:val="00DD335C"/>
    <w:rsid w:val="00DD6546"/>
    <w:rsid w:val="00DD7162"/>
    <w:rsid w:val="00DF0D47"/>
    <w:rsid w:val="00DF3D18"/>
    <w:rsid w:val="00DF62AB"/>
    <w:rsid w:val="00E318D4"/>
    <w:rsid w:val="00E34434"/>
    <w:rsid w:val="00E52888"/>
    <w:rsid w:val="00E65FCF"/>
    <w:rsid w:val="00E72708"/>
    <w:rsid w:val="00E777CC"/>
    <w:rsid w:val="00E80873"/>
    <w:rsid w:val="00E93E73"/>
    <w:rsid w:val="00E96584"/>
    <w:rsid w:val="00EB072E"/>
    <w:rsid w:val="00EB1699"/>
    <w:rsid w:val="00EB50DC"/>
    <w:rsid w:val="00ED26F5"/>
    <w:rsid w:val="00F179B8"/>
    <w:rsid w:val="00F25CEF"/>
    <w:rsid w:val="00F27DDD"/>
    <w:rsid w:val="00F561EE"/>
    <w:rsid w:val="00F964A8"/>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3404D"/>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96897-62E1-4357-B375-71CA89479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01</TotalTime>
  <Pages>1</Pages>
  <Words>3997</Words>
  <Characters>2278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72</cp:revision>
  <dcterms:created xsi:type="dcterms:W3CDTF">2020-12-23T18:40:00Z</dcterms:created>
  <dcterms:modified xsi:type="dcterms:W3CDTF">2021-09-08T04:28:00Z</dcterms:modified>
</cp:coreProperties>
</file>